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331"/>
        <w:gridCol w:w="1559"/>
        <w:gridCol w:w="1985"/>
        <w:gridCol w:w="2500"/>
      </w:tblGrid>
      <w:tr w:rsidR="00AD29C5" w14:paraId="490B941F" w14:textId="4D9CE4C7" w:rsidTr="00AD29C5">
        <w:tc>
          <w:tcPr>
            <w:tcW w:w="1641" w:type="dxa"/>
          </w:tcPr>
          <w:p w14:paraId="7409B93A" w14:textId="33B56200" w:rsidR="00AD29C5" w:rsidRPr="0032797E" w:rsidRDefault="00AD29C5" w:rsidP="0032797E">
            <w:pPr>
              <w:rPr>
                <w:b/>
                <w:bCs/>
              </w:rPr>
            </w:pPr>
            <w:r w:rsidRPr="0032797E">
              <w:rPr>
                <w:b/>
                <w:bCs/>
              </w:rPr>
              <w:t>Task</w:t>
            </w:r>
          </w:p>
        </w:tc>
        <w:tc>
          <w:tcPr>
            <w:tcW w:w="1331" w:type="dxa"/>
          </w:tcPr>
          <w:p w14:paraId="3413CE4C" w14:textId="6AFD107A" w:rsidR="00AD29C5" w:rsidRPr="0032797E" w:rsidRDefault="00AD29C5" w:rsidP="00AD29C5">
            <w:pPr>
              <w:rPr>
                <w:b/>
                <w:bCs/>
              </w:rPr>
            </w:pPr>
            <w:r w:rsidRPr="0032797E">
              <w:rPr>
                <w:b/>
                <w:bCs/>
              </w:rPr>
              <w:t>Classifier</w:t>
            </w:r>
          </w:p>
        </w:tc>
        <w:tc>
          <w:tcPr>
            <w:tcW w:w="1559" w:type="dxa"/>
          </w:tcPr>
          <w:p w14:paraId="76DE068F" w14:textId="50612EDD" w:rsidR="00AD29C5" w:rsidRPr="0032797E" w:rsidRDefault="00AD29C5" w:rsidP="0032797E">
            <w:pPr>
              <w:rPr>
                <w:b/>
                <w:bCs/>
              </w:rPr>
            </w:pPr>
            <w:r w:rsidRPr="0032797E">
              <w:rPr>
                <w:b/>
                <w:bCs/>
              </w:rPr>
              <w:t>Accuracy</w:t>
            </w:r>
          </w:p>
        </w:tc>
        <w:tc>
          <w:tcPr>
            <w:tcW w:w="1985" w:type="dxa"/>
          </w:tcPr>
          <w:p w14:paraId="3EAE8AB2" w14:textId="24B2A522" w:rsidR="00AD29C5" w:rsidRPr="0032797E" w:rsidRDefault="00AD29C5" w:rsidP="0032797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Group </w:t>
            </w:r>
            <w:r w:rsidRPr="0032797E">
              <w:rPr>
                <w:b/>
                <w:bCs/>
              </w:rPr>
              <w:t>Unfairness</w:t>
            </w:r>
          </w:p>
        </w:tc>
        <w:tc>
          <w:tcPr>
            <w:tcW w:w="2500" w:type="dxa"/>
          </w:tcPr>
          <w:p w14:paraId="17018887" w14:textId="2CB37D0D" w:rsidR="00AD29C5" w:rsidRDefault="00AD29C5" w:rsidP="0032797E">
            <w:pPr>
              <w:rPr>
                <w:b/>
                <w:bCs/>
              </w:rPr>
            </w:pPr>
            <w:r>
              <w:rPr>
                <w:b/>
                <w:bCs/>
              </w:rPr>
              <w:t>Individual Unfairness</w:t>
            </w:r>
          </w:p>
        </w:tc>
      </w:tr>
      <w:tr w:rsidR="00AD29C5" w14:paraId="68EC99E0" w14:textId="30DF5B8A" w:rsidTr="00AD29C5">
        <w:tc>
          <w:tcPr>
            <w:tcW w:w="1641" w:type="dxa"/>
          </w:tcPr>
          <w:p w14:paraId="5C3E51B6" w14:textId="446BA992" w:rsidR="00AD29C5" w:rsidRDefault="00AD29C5">
            <w:r>
              <w:t>Income</w:t>
            </w:r>
          </w:p>
        </w:tc>
        <w:tc>
          <w:tcPr>
            <w:tcW w:w="1331" w:type="dxa"/>
          </w:tcPr>
          <w:p w14:paraId="5DD194E6" w14:textId="37AC245E" w:rsidR="00AD29C5" w:rsidRDefault="00AD29C5">
            <w:r>
              <w:t>RF</w:t>
            </w:r>
          </w:p>
        </w:tc>
        <w:tc>
          <w:tcPr>
            <w:tcW w:w="1559" w:type="dxa"/>
          </w:tcPr>
          <w:p w14:paraId="4C4A16F7" w14:textId="5F232435" w:rsidR="00AD29C5" w:rsidRDefault="00AD29C5">
            <w:r w:rsidRPr="0032797E">
              <w:t>0.780458</w:t>
            </w:r>
          </w:p>
        </w:tc>
        <w:tc>
          <w:tcPr>
            <w:tcW w:w="1985" w:type="dxa"/>
          </w:tcPr>
          <w:p w14:paraId="515FF2A6" w14:textId="10C72683" w:rsidR="00AD29C5" w:rsidRDefault="00AD29C5">
            <w:r w:rsidRPr="0032797E">
              <w:t>0.34458</w:t>
            </w:r>
          </w:p>
        </w:tc>
        <w:tc>
          <w:tcPr>
            <w:tcW w:w="2500" w:type="dxa"/>
          </w:tcPr>
          <w:p w14:paraId="03C79554" w14:textId="77777777" w:rsidR="00AD29C5" w:rsidRPr="0032797E" w:rsidRDefault="00AD29C5"/>
        </w:tc>
      </w:tr>
      <w:tr w:rsidR="00AD29C5" w14:paraId="00674915" w14:textId="1AB862FA" w:rsidTr="00AD29C5">
        <w:tc>
          <w:tcPr>
            <w:tcW w:w="1641" w:type="dxa"/>
          </w:tcPr>
          <w:p w14:paraId="57D822D4" w14:textId="772FA536" w:rsidR="00AD29C5" w:rsidRDefault="00AD29C5">
            <w:r>
              <w:t>Income</w:t>
            </w:r>
          </w:p>
        </w:tc>
        <w:tc>
          <w:tcPr>
            <w:tcW w:w="1331" w:type="dxa"/>
          </w:tcPr>
          <w:p w14:paraId="19BD13E8" w14:textId="606CDE4B" w:rsidR="00AD29C5" w:rsidRDefault="00AD29C5">
            <w:r>
              <w:t>XGB</w:t>
            </w:r>
          </w:p>
        </w:tc>
        <w:tc>
          <w:tcPr>
            <w:tcW w:w="1559" w:type="dxa"/>
          </w:tcPr>
          <w:p w14:paraId="05B16C8C" w14:textId="6FFAEA5B" w:rsidR="00AD29C5" w:rsidRDefault="00AD29C5">
            <w:r>
              <w:t>0.7920</w:t>
            </w:r>
          </w:p>
        </w:tc>
        <w:tc>
          <w:tcPr>
            <w:tcW w:w="1985" w:type="dxa"/>
          </w:tcPr>
          <w:p w14:paraId="029DF25B" w14:textId="75FE1A06" w:rsidR="00AD29C5" w:rsidRDefault="00AD29C5">
            <w:r>
              <w:t>0.3706</w:t>
            </w:r>
          </w:p>
        </w:tc>
        <w:tc>
          <w:tcPr>
            <w:tcW w:w="2500" w:type="dxa"/>
          </w:tcPr>
          <w:p w14:paraId="2EB9D1C9" w14:textId="77777777" w:rsidR="00AD29C5" w:rsidRDefault="00AD29C5"/>
        </w:tc>
      </w:tr>
      <w:tr w:rsidR="00AD29C5" w14:paraId="61FFBF20" w14:textId="29B1D201" w:rsidTr="00AD29C5">
        <w:tc>
          <w:tcPr>
            <w:tcW w:w="1641" w:type="dxa"/>
          </w:tcPr>
          <w:p w14:paraId="156B4AB4" w14:textId="19E5C8AA" w:rsidR="00AD29C5" w:rsidRDefault="00AD29C5">
            <w:r>
              <w:t>Income</w:t>
            </w:r>
          </w:p>
        </w:tc>
        <w:tc>
          <w:tcPr>
            <w:tcW w:w="1331" w:type="dxa"/>
          </w:tcPr>
          <w:p w14:paraId="501D9BF9" w14:textId="3FF66B82" w:rsidR="00AD29C5" w:rsidRDefault="00AD29C5">
            <w:r>
              <w:t>NN</w:t>
            </w:r>
          </w:p>
        </w:tc>
        <w:tc>
          <w:tcPr>
            <w:tcW w:w="1559" w:type="dxa"/>
          </w:tcPr>
          <w:p w14:paraId="1AF57F11" w14:textId="619411DE" w:rsidR="00AD29C5" w:rsidRDefault="00AD29C5">
            <w:r>
              <w:t>0.7948</w:t>
            </w:r>
          </w:p>
        </w:tc>
        <w:tc>
          <w:tcPr>
            <w:tcW w:w="1985" w:type="dxa"/>
          </w:tcPr>
          <w:p w14:paraId="57188052" w14:textId="1F2FBA6F" w:rsidR="00AD29C5" w:rsidRDefault="00AD29C5">
            <w:r>
              <w:t>0.383</w:t>
            </w:r>
          </w:p>
        </w:tc>
        <w:tc>
          <w:tcPr>
            <w:tcW w:w="2500" w:type="dxa"/>
          </w:tcPr>
          <w:p w14:paraId="25D23CDE" w14:textId="77777777" w:rsidR="00AD29C5" w:rsidRDefault="00AD29C5"/>
        </w:tc>
      </w:tr>
      <w:tr w:rsidR="00AD29C5" w14:paraId="363897B8" w14:textId="0D75D596" w:rsidTr="00AD29C5">
        <w:tc>
          <w:tcPr>
            <w:tcW w:w="1641" w:type="dxa"/>
          </w:tcPr>
          <w:p w14:paraId="2B5419B3" w14:textId="7DD9BEC2" w:rsidR="00AD29C5" w:rsidRDefault="00AD29C5" w:rsidP="0032797E">
            <w:proofErr w:type="spellStart"/>
            <w:r>
              <w:t>Oulad</w:t>
            </w:r>
            <w:proofErr w:type="spellEnd"/>
          </w:p>
        </w:tc>
        <w:tc>
          <w:tcPr>
            <w:tcW w:w="1331" w:type="dxa"/>
          </w:tcPr>
          <w:p w14:paraId="546AB128" w14:textId="39409E23" w:rsidR="00AD29C5" w:rsidRDefault="00AD29C5" w:rsidP="0032797E">
            <w:r>
              <w:t>RF</w:t>
            </w:r>
          </w:p>
        </w:tc>
        <w:tc>
          <w:tcPr>
            <w:tcW w:w="1559" w:type="dxa"/>
          </w:tcPr>
          <w:p w14:paraId="1C1B302A" w14:textId="69BB35F0" w:rsidR="00AD29C5" w:rsidRDefault="00AD29C5" w:rsidP="0032797E">
            <w:r>
              <w:t>0.6769</w:t>
            </w:r>
          </w:p>
        </w:tc>
        <w:tc>
          <w:tcPr>
            <w:tcW w:w="1985" w:type="dxa"/>
          </w:tcPr>
          <w:p w14:paraId="5A136C8F" w14:textId="2E26DEE0" w:rsidR="00AD29C5" w:rsidRDefault="00AD29C5" w:rsidP="0032797E">
            <w:r>
              <w:t>0.1282</w:t>
            </w:r>
          </w:p>
        </w:tc>
        <w:tc>
          <w:tcPr>
            <w:tcW w:w="2500" w:type="dxa"/>
          </w:tcPr>
          <w:p w14:paraId="7C8F9329" w14:textId="77777777" w:rsidR="00AD29C5" w:rsidRDefault="00AD29C5" w:rsidP="0032797E"/>
        </w:tc>
      </w:tr>
      <w:tr w:rsidR="00AD29C5" w14:paraId="280993DE" w14:textId="2B0D8A86" w:rsidTr="00AD29C5">
        <w:tc>
          <w:tcPr>
            <w:tcW w:w="1641" w:type="dxa"/>
          </w:tcPr>
          <w:p w14:paraId="34214BA8" w14:textId="1FF0EA55" w:rsidR="00AD29C5" w:rsidRDefault="00AD29C5" w:rsidP="0032797E">
            <w:proofErr w:type="spellStart"/>
            <w:r>
              <w:t>Oulad</w:t>
            </w:r>
            <w:proofErr w:type="spellEnd"/>
          </w:p>
        </w:tc>
        <w:tc>
          <w:tcPr>
            <w:tcW w:w="1331" w:type="dxa"/>
          </w:tcPr>
          <w:p w14:paraId="7C602F63" w14:textId="7EFF7D0D" w:rsidR="00AD29C5" w:rsidRDefault="00AD29C5" w:rsidP="0032797E">
            <w:r>
              <w:t>XGB</w:t>
            </w:r>
          </w:p>
        </w:tc>
        <w:tc>
          <w:tcPr>
            <w:tcW w:w="1559" w:type="dxa"/>
          </w:tcPr>
          <w:p w14:paraId="1106F47C" w14:textId="1B690B19" w:rsidR="00AD29C5" w:rsidRDefault="00AD29C5" w:rsidP="0032797E">
            <w:r>
              <w:t>0.6702</w:t>
            </w:r>
          </w:p>
        </w:tc>
        <w:tc>
          <w:tcPr>
            <w:tcW w:w="1985" w:type="dxa"/>
          </w:tcPr>
          <w:p w14:paraId="52DDF4EA" w14:textId="4F819383" w:rsidR="00AD29C5" w:rsidRDefault="00AD29C5" w:rsidP="0032797E">
            <w:r>
              <w:t>0.1321</w:t>
            </w:r>
          </w:p>
        </w:tc>
        <w:tc>
          <w:tcPr>
            <w:tcW w:w="2500" w:type="dxa"/>
          </w:tcPr>
          <w:p w14:paraId="41880F9F" w14:textId="77777777" w:rsidR="00AD29C5" w:rsidRDefault="00AD29C5" w:rsidP="0032797E"/>
        </w:tc>
      </w:tr>
      <w:tr w:rsidR="00AD29C5" w14:paraId="4EED8EEB" w14:textId="1BCC118B" w:rsidTr="00AD29C5">
        <w:tc>
          <w:tcPr>
            <w:tcW w:w="1641" w:type="dxa"/>
          </w:tcPr>
          <w:p w14:paraId="254D4353" w14:textId="5D33B879" w:rsidR="00AD29C5" w:rsidRDefault="00AD29C5" w:rsidP="0032797E">
            <w:proofErr w:type="spellStart"/>
            <w:r>
              <w:t>Oulad</w:t>
            </w:r>
            <w:proofErr w:type="spellEnd"/>
          </w:p>
        </w:tc>
        <w:tc>
          <w:tcPr>
            <w:tcW w:w="1331" w:type="dxa"/>
          </w:tcPr>
          <w:p w14:paraId="201C9A7A" w14:textId="2A6D61D9" w:rsidR="00AD29C5" w:rsidRDefault="00AD29C5" w:rsidP="0032797E">
            <w:r>
              <w:t>NN</w:t>
            </w:r>
          </w:p>
        </w:tc>
        <w:tc>
          <w:tcPr>
            <w:tcW w:w="1559" w:type="dxa"/>
          </w:tcPr>
          <w:p w14:paraId="045EED33" w14:textId="7F5D6EEA" w:rsidR="00AD29C5" w:rsidRDefault="00AD29C5" w:rsidP="0032797E">
            <w:r>
              <w:t>0.6776</w:t>
            </w:r>
          </w:p>
        </w:tc>
        <w:tc>
          <w:tcPr>
            <w:tcW w:w="1985" w:type="dxa"/>
          </w:tcPr>
          <w:p w14:paraId="48BE7DD1" w14:textId="5ECFFBC6" w:rsidR="00AD29C5" w:rsidRDefault="00AD29C5" w:rsidP="0032797E">
            <w:r>
              <w:t>0.0961</w:t>
            </w:r>
          </w:p>
        </w:tc>
        <w:tc>
          <w:tcPr>
            <w:tcW w:w="2500" w:type="dxa"/>
          </w:tcPr>
          <w:p w14:paraId="7EC9BF9C" w14:textId="77777777" w:rsidR="00AD29C5" w:rsidRDefault="00AD29C5" w:rsidP="0032797E"/>
        </w:tc>
      </w:tr>
      <w:tr w:rsidR="00AD29C5" w14:paraId="0E4D3185" w14:textId="1CC8B3C4" w:rsidTr="00AD29C5">
        <w:tc>
          <w:tcPr>
            <w:tcW w:w="1641" w:type="dxa"/>
          </w:tcPr>
          <w:p w14:paraId="3AA3FB7F" w14:textId="12653FBC" w:rsidR="00AD29C5" w:rsidRDefault="00AD29C5" w:rsidP="0032797E">
            <w:r>
              <w:t>Mortgage</w:t>
            </w:r>
          </w:p>
        </w:tc>
        <w:tc>
          <w:tcPr>
            <w:tcW w:w="1331" w:type="dxa"/>
          </w:tcPr>
          <w:p w14:paraId="3FF41745" w14:textId="18030429" w:rsidR="00AD29C5" w:rsidRDefault="00AD29C5" w:rsidP="0032797E">
            <w:r>
              <w:t>RF</w:t>
            </w:r>
          </w:p>
        </w:tc>
        <w:tc>
          <w:tcPr>
            <w:tcW w:w="1559" w:type="dxa"/>
          </w:tcPr>
          <w:p w14:paraId="122D8DA2" w14:textId="434F7593" w:rsidR="00AD29C5" w:rsidRDefault="00AD29C5" w:rsidP="0032797E">
            <w:r>
              <w:t>0.7746</w:t>
            </w:r>
          </w:p>
        </w:tc>
        <w:tc>
          <w:tcPr>
            <w:tcW w:w="1985" w:type="dxa"/>
          </w:tcPr>
          <w:p w14:paraId="789F31FA" w14:textId="072D4358" w:rsidR="00AD29C5" w:rsidRDefault="00AD29C5" w:rsidP="0032797E">
            <w:r>
              <w:t>0.1004</w:t>
            </w:r>
          </w:p>
        </w:tc>
        <w:tc>
          <w:tcPr>
            <w:tcW w:w="2500" w:type="dxa"/>
          </w:tcPr>
          <w:p w14:paraId="5AA535DA" w14:textId="77777777" w:rsidR="00AD29C5" w:rsidRDefault="00AD29C5" w:rsidP="0032797E"/>
        </w:tc>
      </w:tr>
      <w:tr w:rsidR="00AD29C5" w14:paraId="37EBD22E" w14:textId="0F0FC942" w:rsidTr="00AD29C5">
        <w:tc>
          <w:tcPr>
            <w:tcW w:w="1641" w:type="dxa"/>
          </w:tcPr>
          <w:p w14:paraId="4041C8AB" w14:textId="4021406F" w:rsidR="00AD29C5" w:rsidRDefault="00AD29C5" w:rsidP="0032797E">
            <w:r>
              <w:t>Mortgage</w:t>
            </w:r>
          </w:p>
        </w:tc>
        <w:tc>
          <w:tcPr>
            <w:tcW w:w="1331" w:type="dxa"/>
          </w:tcPr>
          <w:p w14:paraId="36BC26AE" w14:textId="46C34E78" w:rsidR="00AD29C5" w:rsidRDefault="00AD29C5" w:rsidP="0032797E">
            <w:r>
              <w:t>XGB</w:t>
            </w:r>
          </w:p>
        </w:tc>
        <w:tc>
          <w:tcPr>
            <w:tcW w:w="1559" w:type="dxa"/>
          </w:tcPr>
          <w:p w14:paraId="6B24C3E4" w14:textId="3F06B8E5" w:rsidR="00AD29C5" w:rsidRDefault="00AD29C5" w:rsidP="0032797E">
            <w:r>
              <w:t>0.7867</w:t>
            </w:r>
          </w:p>
        </w:tc>
        <w:tc>
          <w:tcPr>
            <w:tcW w:w="1985" w:type="dxa"/>
          </w:tcPr>
          <w:p w14:paraId="7C7BE421" w14:textId="35679000" w:rsidR="00AD29C5" w:rsidRDefault="00AD29C5" w:rsidP="0032797E">
            <w:r>
              <w:t>0.0712</w:t>
            </w:r>
          </w:p>
        </w:tc>
        <w:tc>
          <w:tcPr>
            <w:tcW w:w="2500" w:type="dxa"/>
          </w:tcPr>
          <w:p w14:paraId="6BA8B361" w14:textId="77777777" w:rsidR="00AD29C5" w:rsidRDefault="00AD29C5" w:rsidP="0032797E"/>
        </w:tc>
      </w:tr>
      <w:tr w:rsidR="00AD29C5" w14:paraId="03AF44A6" w14:textId="41F6783D" w:rsidTr="00AD29C5">
        <w:tc>
          <w:tcPr>
            <w:tcW w:w="1641" w:type="dxa"/>
          </w:tcPr>
          <w:p w14:paraId="1193E88D" w14:textId="56B1CB99" w:rsidR="00AD29C5" w:rsidRDefault="00AD29C5" w:rsidP="0032797E">
            <w:r>
              <w:t>Mortgage</w:t>
            </w:r>
          </w:p>
        </w:tc>
        <w:tc>
          <w:tcPr>
            <w:tcW w:w="1331" w:type="dxa"/>
          </w:tcPr>
          <w:p w14:paraId="724D2F0E" w14:textId="4DA62690" w:rsidR="00AD29C5" w:rsidRDefault="00AD29C5" w:rsidP="0032797E">
            <w:r>
              <w:t>NN</w:t>
            </w:r>
          </w:p>
        </w:tc>
        <w:tc>
          <w:tcPr>
            <w:tcW w:w="1559" w:type="dxa"/>
          </w:tcPr>
          <w:p w14:paraId="16131104" w14:textId="2DFE15D3" w:rsidR="00AD29C5" w:rsidRDefault="00AD29C5" w:rsidP="0032797E">
            <w:r>
              <w:t>0.78873</w:t>
            </w:r>
          </w:p>
        </w:tc>
        <w:tc>
          <w:tcPr>
            <w:tcW w:w="1985" w:type="dxa"/>
          </w:tcPr>
          <w:p w14:paraId="748093B4" w14:textId="533AD317" w:rsidR="00AD29C5" w:rsidRDefault="00AD29C5" w:rsidP="0032797E">
            <w:r>
              <w:t>0.0511</w:t>
            </w:r>
          </w:p>
        </w:tc>
        <w:tc>
          <w:tcPr>
            <w:tcW w:w="2500" w:type="dxa"/>
          </w:tcPr>
          <w:p w14:paraId="276F9A7F" w14:textId="77777777" w:rsidR="00AD29C5" w:rsidRDefault="00AD29C5" w:rsidP="0032797E"/>
        </w:tc>
      </w:tr>
      <w:tr w:rsidR="00AD29C5" w14:paraId="74451D78" w14:textId="7F86C7E9" w:rsidTr="00AD29C5">
        <w:tc>
          <w:tcPr>
            <w:tcW w:w="1641" w:type="dxa"/>
          </w:tcPr>
          <w:p w14:paraId="3DC70824" w14:textId="5DB49B65" w:rsidR="00AD29C5" w:rsidRDefault="00AD29C5" w:rsidP="0032797E">
            <w:r>
              <w:t>Recidivism</w:t>
            </w:r>
          </w:p>
        </w:tc>
        <w:tc>
          <w:tcPr>
            <w:tcW w:w="1331" w:type="dxa"/>
          </w:tcPr>
          <w:p w14:paraId="179023B3" w14:textId="7A223B66" w:rsidR="00AD29C5" w:rsidRDefault="00AD29C5" w:rsidP="0032797E">
            <w:r>
              <w:t>RF</w:t>
            </w:r>
          </w:p>
        </w:tc>
        <w:tc>
          <w:tcPr>
            <w:tcW w:w="1559" w:type="dxa"/>
          </w:tcPr>
          <w:p w14:paraId="0FB63C9B" w14:textId="722603A4" w:rsidR="00AD29C5" w:rsidRDefault="00AD29C5" w:rsidP="0032797E">
            <w:r>
              <w:t>0.6215</w:t>
            </w:r>
          </w:p>
        </w:tc>
        <w:tc>
          <w:tcPr>
            <w:tcW w:w="1985" w:type="dxa"/>
          </w:tcPr>
          <w:p w14:paraId="5D3FD116" w14:textId="7F4986BA" w:rsidR="00AD29C5" w:rsidRDefault="00AD29C5" w:rsidP="0032797E">
            <w:r>
              <w:t>0.1665</w:t>
            </w:r>
          </w:p>
        </w:tc>
        <w:tc>
          <w:tcPr>
            <w:tcW w:w="2500" w:type="dxa"/>
          </w:tcPr>
          <w:p w14:paraId="70B02450" w14:textId="77777777" w:rsidR="00AD29C5" w:rsidRDefault="00AD29C5" w:rsidP="0032797E"/>
        </w:tc>
      </w:tr>
      <w:tr w:rsidR="00AD29C5" w14:paraId="47A5F000" w14:textId="306DF5D8" w:rsidTr="00AD29C5">
        <w:tc>
          <w:tcPr>
            <w:tcW w:w="1641" w:type="dxa"/>
          </w:tcPr>
          <w:p w14:paraId="45A7ACA7" w14:textId="21DB37F6" w:rsidR="00AD29C5" w:rsidRDefault="00AD29C5" w:rsidP="0032797E">
            <w:r>
              <w:t>Recidivism</w:t>
            </w:r>
          </w:p>
        </w:tc>
        <w:tc>
          <w:tcPr>
            <w:tcW w:w="1331" w:type="dxa"/>
          </w:tcPr>
          <w:p w14:paraId="4C9758C3" w14:textId="0E4DB723" w:rsidR="00AD29C5" w:rsidRDefault="00AD29C5" w:rsidP="0032797E">
            <w:r>
              <w:t>XGB</w:t>
            </w:r>
          </w:p>
        </w:tc>
        <w:tc>
          <w:tcPr>
            <w:tcW w:w="1559" w:type="dxa"/>
          </w:tcPr>
          <w:p w14:paraId="6534FF5D" w14:textId="280E3122" w:rsidR="00AD29C5" w:rsidRDefault="00AD29C5" w:rsidP="0032797E">
            <w:r>
              <w:t>0.6232</w:t>
            </w:r>
          </w:p>
        </w:tc>
        <w:tc>
          <w:tcPr>
            <w:tcW w:w="1985" w:type="dxa"/>
          </w:tcPr>
          <w:p w14:paraId="3D357A69" w14:textId="425C0102" w:rsidR="00AD29C5" w:rsidRDefault="00AD29C5" w:rsidP="0032797E">
            <w:r>
              <w:t>0.1639</w:t>
            </w:r>
          </w:p>
        </w:tc>
        <w:tc>
          <w:tcPr>
            <w:tcW w:w="2500" w:type="dxa"/>
          </w:tcPr>
          <w:p w14:paraId="057D1EC9" w14:textId="77777777" w:rsidR="00AD29C5" w:rsidRDefault="00AD29C5" w:rsidP="0032797E"/>
        </w:tc>
      </w:tr>
      <w:tr w:rsidR="00AD29C5" w14:paraId="3990B198" w14:textId="2C12CB27" w:rsidTr="00AD29C5">
        <w:tc>
          <w:tcPr>
            <w:tcW w:w="1641" w:type="dxa"/>
          </w:tcPr>
          <w:p w14:paraId="7456C04A" w14:textId="472697B8" w:rsidR="00AD29C5" w:rsidRDefault="00AD29C5" w:rsidP="0032797E">
            <w:r>
              <w:t>Recidivism</w:t>
            </w:r>
          </w:p>
        </w:tc>
        <w:tc>
          <w:tcPr>
            <w:tcW w:w="1331" w:type="dxa"/>
          </w:tcPr>
          <w:p w14:paraId="3F1BC062" w14:textId="56776F96" w:rsidR="00AD29C5" w:rsidRDefault="00AD29C5" w:rsidP="0032797E">
            <w:r>
              <w:t>NN</w:t>
            </w:r>
          </w:p>
        </w:tc>
        <w:tc>
          <w:tcPr>
            <w:tcW w:w="1559" w:type="dxa"/>
          </w:tcPr>
          <w:p w14:paraId="26B03FDA" w14:textId="64CD9866" w:rsidR="00AD29C5" w:rsidRDefault="00AD29C5" w:rsidP="0032797E">
            <w:r>
              <w:t>0.6289</w:t>
            </w:r>
          </w:p>
        </w:tc>
        <w:tc>
          <w:tcPr>
            <w:tcW w:w="1985" w:type="dxa"/>
          </w:tcPr>
          <w:p w14:paraId="528E5647" w14:textId="608C299F" w:rsidR="00AD29C5" w:rsidRDefault="00AD29C5" w:rsidP="0032797E">
            <w:r>
              <w:t>0.12613</w:t>
            </w:r>
          </w:p>
        </w:tc>
        <w:tc>
          <w:tcPr>
            <w:tcW w:w="2500" w:type="dxa"/>
          </w:tcPr>
          <w:p w14:paraId="6808719B" w14:textId="77777777" w:rsidR="00AD29C5" w:rsidRDefault="00AD29C5" w:rsidP="0032797E"/>
        </w:tc>
      </w:tr>
      <w:tr w:rsidR="00AD29C5" w14:paraId="4AAFDB3A" w14:textId="26FB2A5E" w:rsidTr="00AD29C5">
        <w:tc>
          <w:tcPr>
            <w:tcW w:w="1641" w:type="dxa"/>
          </w:tcPr>
          <w:p w14:paraId="25000669" w14:textId="0B6F55D6" w:rsidR="00AD29C5" w:rsidRDefault="00AD29C5" w:rsidP="0032797E">
            <w:r>
              <w:t>Census</w:t>
            </w:r>
          </w:p>
        </w:tc>
        <w:tc>
          <w:tcPr>
            <w:tcW w:w="1331" w:type="dxa"/>
          </w:tcPr>
          <w:p w14:paraId="0D02B693" w14:textId="1FE99EB5" w:rsidR="00AD29C5" w:rsidRDefault="00AD29C5" w:rsidP="0032797E">
            <w:r>
              <w:t>RF</w:t>
            </w:r>
          </w:p>
        </w:tc>
        <w:tc>
          <w:tcPr>
            <w:tcW w:w="1559" w:type="dxa"/>
          </w:tcPr>
          <w:p w14:paraId="3C22E35E" w14:textId="73E9A6FA" w:rsidR="00AD29C5" w:rsidRDefault="00AD29C5" w:rsidP="0032797E">
            <w:r>
              <w:t>0.80244</w:t>
            </w:r>
          </w:p>
        </w:tc>
        <w:tc>
          <w:tcPr>
            <w:tcW w:w="1985" w:type="dxa"/>
          </w:tcPr>
          <w:p w14:paraId="21796F4F" w14:textId="73E57ADF" w:rsidR="00AD29C5" w:rsidRDefault="00AD29C5" w:rsidP="0032797E">
            <w:r>
              <w:t>0.3708</w:t>
            </w:r>
          </w:p>
        </w:tc>
        <w:tc>
          <w:tcPr>
            <w:tcW w:w="2500" w:type="dxa"/>
          </w:tcPr>
          <w:p w14:paraId="0C951093" w14:textId="77777777" w:rsidR="00AD29C5" w:rsidRDefault="00AD29C5" w:rsidP="0032797E"/>
        </w:tc>
      </w:tr>
      <w:tr w:rsidR="00AD29C5" w14:paraId="478E8D92" w14:textId="4DA98243" w:rsidTr="00AD29C5">
        <w:tc>
          <w:tcPr>
            <w:tcW w:w="1641" w:type="dxa"/>
          </w:tcPr>
          <w:p w14:paraId="0FCC0F1B" w14:textId="5753F5F3" w:rsidR="00AD29C5" w:rsidRDefault="00AD29C5" w:rsidP="0032797E">
            <w:r>
              <w:t>Census</w:t>
            </w:r>
          </w:p>
        </w:tc>
        <w:tc>
          <w:tcPr>
            <w:tcW w:w="1331" w:type="dxa"/>
          </w:tcPr>
          <w:p w14:paraId="226C25EC" w14:textId="607A558D" w:rsidR="00AD29C5" w:rsidRDefault="00AD29C5" w:rsidP="0032797E">
            <w:r>
              <w:t>XGB</w:t>
            </w:r>
          </w:p>
        </w:tc>
        <w:tc>
          <w:tcPr>
            <w:tcW w:w="1559" w:type="dxa"/>
          </w:tcPr>
          <w:p w14:paraId="29F7A188" w14:textId="29DD3C62" w:rsidR="00AD29C5" w:rsidRDefault="00AD29C5" w:rsidP="0032797E">
            <w:r>
              <w:t>0.8021</w:t>
            </w:r>
          </w:p>
        </w:tc>
        <w:tc>
          <w:tcPr>
            <w:tcW w:w="1985" w:type="dxa"/>
          </w:tcPr>
          <w:p w14:paraId="1BFCAD3C" w14:textId="1D1CDF48" w:rsidR="00AD29C5" w:rsidRDefault="00AD29C5" w:rsidP="0032797E">
            <w:r>
              <w:t>0.3608</w:t>
            </w:r>
          </w:p>
        </w:tc>
        <w:tc>
          <w:tcPr>
            <w:tcW w:w="2500" w:type="dxa"/>
          </w:tcPr>
          <w:p w14:paraId="7AF71A48" w14:textId="77777777" w:rsidR="00AD29C5" w:rsidRDefault="00AD29C5" w:rsidP="0032797E"/>
        </w:tc>
      </w:tr>
      <w:tr w:rsidR="00AD29C5" w14:paraId="1460F7AB" w14:textId="74B8231B" w:rsidTr="00AD29C5">
        <w:tc>
          <w:tcPr>
            <w:tcW w:w="1641" w:type="dxa"/>
          </w:tcPr>
          <w:p w14:paraId="7D04DFB0" w14:textId="0DB43A13" w:rsidR="00AD29C5" w:rsidRDefault="00AD29C5" w:rsidP="0032797E">
            <w:r>
              <w:t>Census</w:t>
            </w:r>
          </w:p>
        </w:tc>
        <w:tc>
          <w:tcPr>
            <w:tcW w:w="1331" w:type="dxa"/>
          </w:tcPr>
          <w:p w14:paraId="3F066FE1" w14:textId="5030ED38" w:rsidR="00AD29C5" w:rsidRDefault="00AD29C5" w:rsidP="0032797E">
            <w:r>
              <w:t>NN</w:t>
            </w:r>
          </w:p>
        </w:tc>
        <w:tc>
          <w:tcPr>
            <w:tcW w:w="1559" w:type="dxa"/>
          </w:tcPr>
          <w:p w14:paraId="74FED7D6" w14:textId="0B231F37" w:rsidR="00AD29C5" w:rsidRDefault="00AD29C5" w:rsidP="0032797E">
            <w:r>
              <w:t>0.8009</w:t>
            </w:r>
          </w:p>
        </w:tc>
        <w:tc>
          <w:tcPr>
            <w:tcW w:w="1985" w:type="dxa"/>
          </w:tcPr>
          <w:p w14:paraId="6FAB296C" w14:textId="0172A010" w:rsidR="00AD29C5" w:rsidRDefault="00AD29C5" w:rsidP="0032797E">
            <w:r>
              <w:t>0.4769</w:t>
            </w:r>
          </w:p>
        </w:tc>
        <w:tc>
          <w:tcPr>
            <w:tcW w:w="2500" w:type="dxa"/>
          </w:tcPr>
          <w:p w14:paraId="5727B2D3" w14:textId="77777777" w:rsidR="00AD29C5" w:rsidRDefault="00AD29C5" w:rsidP="0032797E"/>
        </w:tc>
      </w:tr>
    </w:tbl>
    <w:p w14:paraId="6EB66EA6" w14:textId="77777777" w:rsidR="00117128" w:rsidRDefault="00117128"/>
    <w:p w14:paraId="622E77D9" w14:textId="77777777" w:rsidR="003A3DBC" w:rsidRDefault="003A3DBC"/>
    <w:p w14:paraId="64E641E7" w14:textId="77777777" w:rsidR="003A3DBC" w:rsidRDefault="003A3DBC"/>
    <w:p w14:paraId="4089DD9A" w14:textId="77777777" w:rsidR="003A3DBC" w:rsidRDefault="003A3DB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331"/>
        <w:gridCol w:w="1559"/>
        <w:gridCol w:w="1985"/>
        <w:gridCol w:w="2500"/>
      </w:tblGrid>
      <w:tr w:rsidR="003A3DBC" w14:paraId="36EA1CBD" w14:textId="77777777" w:rsidTr="003A74B5">
        <w:tc>
          <w:tcPr>
            <w:tcW w:w="1641" w:type="dxa"/>
          </w:tcPr>
          <w:p w14:paraId="16658160" w14:textId="77777777" w:rsidR="003A3DBC" w:rsidRPr="0032797E" w:rsidRDefault="003A3DBC" w:rsidP="003A74B5">
            <w:pPr>
              <w:rPr>
                <w:b/>
                <w:bCs/>
              </w:rPr>
            </w:pPr>
            <w:r w:rsidRPr="0032797E">
              <w:rPr>
                <w:b/>
                <w:bCs/>
              </w:rPr>
              <w:t>Task</w:t>
            </w:r>
          </w:p>
        </w:tc>
        <w:tc>
          <w:tcPr>
            <w:tcW w:w="1331" w:type="dxa"/>
          </w:tcPr>
          <w:p w14:paraId="4F20F107" w14:textId="77777777" w:rsidR="003A3DBC" w:rsidRPr="0032797E" w:rsidRDefault="003A3DBC" w:rsidP="003A74B5">
            <w:pPr>
              <w:rPr>
                <w:b/>
                <w:bCs/>
              </w:rPr>
            </w:pPr>
            <w:r w:rsidRPr="0032797E">
              <w:rPr>
                <w:b/>
                <w:bCs/>
              </w:rPr>
              <w:t>Classifier</w:t>
            </w:r>
          </w:p>
        </w:tc>
        <w:tc>
          <w:tcPr>
            <w:tcW w:w="1559" w:type="dxa"/>
          </w:tcPr>
          <w:p w14:paraId="3DCB7960" w14:textId="77777777" w:rsidR="003A3DBC" w:rsidRPr="0032797E" w:rsidRDefault="003A3DBC" w:rsidP="003A74B5">
            <w:pPr>
              <w:rPr>
                <w:b/>
                <w:bCs/>
              </w:rPr>
            </w:pPr>
            <w:r w:rsidRPr="0032797E">
              <w:rPr>
                <w:b/>
                <w:bCs/>
              </w:rPr>
              <w:t>Accuracy</w:t>
            </w:r>
          </w:p>
        </w:tc>
        <w:tc>
          <w:tcPr>
            <w:tcW w:w="1985" w:type="dxa"/>
          </w:tcPr>
          <w:p w14:paraId="41FC3DED" w14:textId="77777777" w:rsidR="003A3DBC" w:rsidRPr="0032797E" w:rsidRDefault="003A3DBC" w:rsidP="003A74B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Group </w:t>
            </w:r>
            <w:r w:rsidRPr="0032797E">
              <w:rPr>
                <w:b/>
                <w:bCs/>
              </w:rPr>
              <w:t>Unfairness</w:t>
            </w:r>
          </w:p>
        </w:tc>
        <w:tc>
          <w:tcPr>
            <w:tcW w:w="2500" w:type="dxa"/>
          </w:tcPr>
          <w:p w14:paraId="04E09613" w14:textId="77777777" w:rsidR="003A3DBC" w:rsidRDefault="003A3DBC" w:rsidP="003A74B5">
            <w:pPr>
              <w:rPr>
                <w:b/>
                <w:bCs/>
              </w:rPr>
            </w:pPr>
            <w:r>
              <w:rPr>
                <w:b/>
                <w:bCs/>
              </w:rPr>
              <w:t>Individual Unfairness</w:t>
            </w:r>
          </w:p>
        </w:tc>
      </w:tr>
      <w:tr w:rsidR="003A3DBC" w14:paraId="2C5DD88E" w14:textId="77777777" w:rsidTr="003A74B5">
        <w:tc>
          <w:tcPr>
            <w:tcW w:w="1641" w:type="dxa"/>
          </w:tcPr>
          <w:p w14:paraId="4E5D3D3A" w14:textId="77777777" w:rsidR="003A3DBC" w:rsidRDefault="003A3DBC" w:rsidP="003A74B5">
            <w:r>
              <w:t>Income</w:t>
            </w:r>
          </w:p>
        </w:tc>
        <w:tc>
          <w:tcPr>
            <w:tcW w:w="1331" w:type="dxa"/>
          </w:tcPr>
          <w:p w14:paraId="6A02A73F" w14:textId="77777777" w:rsidR="003A3DBC" w:rsidRDefault="003A3DBC" w:rsidP="003A74B5">
            <w:r>
              <w:t>RF</w:t>
            </w:r>
          </w:p>
        </w:tc>
        <w:tc>
          <w:tcPr>
            <w:tcW w:w="1559" w:type="dxa"/>
          </w:tcPr>
          <w:p w14:paraId="02D6F92D" w14:textId="04CC1530" w:rsidR="003A3DBC" w:rsidRDefault="006B303B" w:rsidP="003A74B5">
            <w:r w:rsidRPr="006B303B">
              <w:t>0.771094</w:t>
            </w:r>
          </w:p>
        </w:tc>
        <w:tc>
          <w:tcPr>
            <w:tcW w:w="1985" w:type="dxa"/>
          </w:tcPr>
          <w:p w14:paraId="0C21EC4C" w14:textId="54B10AD3" w:rsidR="003A3DBC" w:rsidRDefault="006B303B" w:rsidP="003A74B5">
            <w:r w:rsidRPr="006B303B">
              <w:t>0.380416</w:t>
            </w:r>
          </w:p>
        </w:tc>
        <w:tc>
          <w:tcPr>
            <w:tcW w:w="2500" w:type="dxa"/>
          </w:tcPr>
          <w:p w14:paraId="0C72D4E4" w14:textId="31F7575E" w:rsidR="003A3DBC" w:rsidRPr="0032797E" w:rsidRDefault="006B303B" w:rsidP="003A74B5">
            <w:r w:rsidRPr="006B303B">
              <w:t>0.148773</w:t>
            </w:r>
          </w:p>
        </w:tc>
      </w:tr>
      <w:tr w:rsidR="003A3DBC" w14:paraId="144B70B0" w14:textId="77777777" w:rsidTr="003A74B5">
        <w:tc>
          <w:tcPr>
            <w:tcW w:w="1641" w:type="dxa"/>
          </w:tcPr>
          <w:p w14:paraId="274990D7" w14:textId="77777777" w:rsidR="003A3DBC" w:rsidRDefault="003A3DBC" w:rsidP="003A74B5">
            <w:r>
              <w:t>Income</w:t>
            </w:r>
          </w:p>
        </w:tc>
        <w:tc>
          <w:tcPr>
            <w:tcW w:w="1331" w:type="dxa"/>
          </w:tcPr>
          <w:p w14:paraId="4C463F1A" w14:textId="77777777" w:rsidR="003A3DBC" w:rsidRDefault="003A3DBC" w:rsidP="003A74B5">
            <w:r>
              <w:t>XGB</w:t>
            </w:r>
          </w:p>
        </w:tc>
        <w:tc>
          <w:tcPr>
            <w:tcW w:w="1559" w:type="dxa"/>
          </w:tcPr>
          <w:p w14:paraId="3DEFAEB9" w14:textId="4A427A52" w:rsidR="003A3DBC" w:rsidRDefault="006B303B" w:rsidP="003A74B5">
            <w:r w:rsidRPr="006B303B">
              <w:t>0.792969</w:t>
            </w:r>
          </w:p>
        </w:tc>
        <w:tc>
          <w:tcPr>
            <w:tcW w:w="1985" w:type="dxa"/>
          </w:tcPr>
          <w:p w14:paraId="2F0EC6BA" w14:textId="19943890" w:rsidR="003A3DBC" w:rsidRDefault="006B303B" w:rsidP="003A74B5">
            <w:r w:rsidRPr="006B303B">
              <w:t>0.348136</w:t>
            </w:r>
          </w:p>
        </w:tc>
        <w:tc>
          <w:tcPr>
            <w:tcW w:w="2500" w:type="dxa"/>
          </w:tcPr>
          <w:p w14:paraId="64EA870A" w14:textId="0EBF874A" w:rsidR="003A3DBC" w:rsidRDefault="006B303B" w:rsidP="003A74B5">
            <w:r w:rsidRPr="006B303B">
              <w:t>0.151014</w:t>
            </w:r>
          </w:p>
        </w:tc>
      </w:tr>
      <w:tr w:rsidR="003A3DBC" w14:paraId="542BEB21" w14:textId="77777777" w:rsidTr="003A74B5">
        <w:tc>
          <w:tcPr>
            <w:tcW w:w="1641" w:type="dxa"/>
          </w:tcPr>
          <w:p w14:paraId="2D2ED28D" w14:textId="77777777" w:rsidR="003A3DBC" w:rsidRDefault="003A3DBC" w:rsidP="003A74B5">
            <w:r>
              <w:t>Income</w:t>
            </w:r>
          </w:p>
        </w:tc>
        <w:tc>
          <w:tcPr>
            <w:tcW w:w="1331" w:type="dxa"/>
          </w:tcPr>
          <w:p w14:paraId="7850310D" w14:textId="77777777" w:rsidR="003A3DBC" w:rsidRDefault="003A3DBC" w:rsidP="003A74B5">
            <w:r>
              <w:t>NN</w:t>
            </w:r>
          </w:p>
        </w:tc>
        <w:tc>
          <w:tcPr>
            <w:tcW w:w="1559" w:type="dxa"/>
          </w:tcPr>
          <w:p w14:paraId="3776CB04" w14:textId="558E6F9A" w:rsidR="003A3DBC" w:rsidRDefault="006B303B" w:rsidP="003A74B5">
            <w:r w:rsidRPr="006B303B">
              <w:t>0.809375</w:t>
            </w:r>
          </w:p>
        </w:tc>
        <w:tc>
          <w:tcPr>
            <w:tcW w:w="1985" w:type="dxa"/>
          </w:tcPr>
          <w:p w14:paraId="635725B4" w14:textId="6915E81D" w:rsidR="003A3DBC" w:rsidRDefault="006B303B" w:rsidP="003A74B5">
            <w:r w:rsidRPr="006B303B">
              <w:t>0.34818</w:t>
            </w:r>
          </w:p>
        </w:tc>
        <w:tc>
          <w:tcPr>
            <w:tcW w:w="2500" w:type="dxa"/>
          </w:tcPr>
          <w:p w14:paraId="214E4EA6" w14:textId="3454DF51" w:rsidR="003A3DBC" w:rsidRDefault="006B303B" w:rsidP="003A74B5">
            <w:r w:rsidRPr="006B303B">
              <w:t>0.14677</w:t>
            </w:r>
          </w:p>
        </w:tc>
      </w:tr>
      <w:tr w:rsidR="003A3DBC" w14:paraId="6AF9B356" w14:textId="77777777" w:rsidTr="003A74B5">
        <w:tc>
          <w:tcPr>
            <w:tcW w:w="1641" w:type="dxa"/>
          </w:tcPr>
          <w:p w14:paraId="33E82D00" w14:textId="77777777" w:rsidR="003A3DBC" w:rsidRDefault="003A3DBC" w:rsidP="003A74B5">
            <w:proofErr w:type="spellStart"/>
            <w:r>
              <w:t>Oulad</w:t>
            </w:r>
            <w:proofErr w:type="spellEnd"/>
          </w:p>
        </w:tc>
        <w:tc>
          <w:tcPr>
            <w:tcW w:w="1331" w:type="dxa"/>
          </w:tcPr>
          <w:p w14:paraId="6D1334EF" w14:textId="77777777" w:rsidR="003A3DBC" w:rsidRDefault="003A3DBC" w:rsidP="003A74B5">
            <w:r>
              <w:t>RF</w:t>
            </w:r>
          </w:p>
        </w:tc>
        <w:tc>
          <w:tcPr>
            <w:tcW w:w="1559" w:type="dxa"/>
          </w:tcPr>
          <w:p w14:paraId="14E2B029" w14:textId="22DC7CAD" w:rsidR="003A3DBC" w:rsidRDefault="00AD7DD6" w:rsidP="003A74B5">
            <w:r w:rsidRPr="00AD7DD6">
              <w:t>0.687826</w:t>
            </w:r>
          </w:p>
        </w:tc>
        <w:tc>
          <w:tcPr>
            <w:tcW w:w="1985" w:type="dxa"/>
          </w:tcPr>
          <w:p w14:paraId="578CC7C5" w14:textId="304082D6" w:rsidR="003A3DBC" w:rsidRDefault="00AD7DD6" w:rsidP="003A74B5">
            <w:r w:rsidRPr="00AD7DD6">
              <w:t>0.169852</w:t>
            </w:r>
          </w:p>
        </w:tc>
        <w:tc>
          <w:tcPr>
            <w:tcW w:w="2500" w:type="dxa"/>
          </w:tcPr>
          <w:p w14:paraId="4ED8B738" w14:textId="5184E295" w:rsidR="003A3DBC" w:rsidRDefault="00AD7DD6" w:rsidP="003A74B5">
            <w:r w:rsidRPr="00AD7DD6">
              <w:t>0.122391</w:t>
            </w:r>
          </w:p>
        </w:tc>
      </w:tr>
      <w:tr w:rsidR="003A3DBC" w14:paraId="2DC4C1CA" w14:textId="77777777" w:rsidTr="003A74B5">
        <w:tc>
          <w:tcPr>
            <w:tcW w:w="1641" w:type="dxa"/>
          </w:tcPr>
          <w:p w14:paraId="0861DBD6" w14:textId="77777777" w:rsidR="003A3DBC" w:rsidRDefault="003A3DBC" w:rsidP="003A74B5">
            <w:proofErr w:type="spellStart"/>
            <w:r>
              <w:t>Oulad</w:t>
            </w:r>
            <w:proofErr w:type="spellEnd"/>
          </w:p>
        </w:tc>
        <w:tc>
          <w:tcPr>
            <w:tcW w:w="1331" w:type="dxa"/>
          </w:tcPr>
          <w:p w14:paraId="2D3B624E" w14:textId="77777777" w:rsidR="003A3DBC" w:rsidRDefault="003A3DBC" w:rsidP="003A74B5">
            <w:r>
              <w:t>XGB</w:t>
            </w:r>
          </w:p>
        </w:tc>
        <w:tc>
          <w:tcPr>
            <w:tcW w:w="1559" w:type="dxa"/>
          </w:tcPr>
          <w:p w14:paraId="5A3721B3" w14:textId="75C5475C" w:rsidR="003A3DBC" w:rsidRDefault="00AD7DD6" w:rsidP="003A74B5">
            <w:r w:rsidRPr="00AD7DD6">
              <w:t>0.695942</w:t>
            </w:r>
          </w:p>
        </w:tc>
        <w:tc>
          <w:tcPr>
            <w:tcW w:w="1985" w:type="dxa"/>
          </w:tcPr>
          <w:p w14:paraId="1014C84A" w14:textId="6AC05BF7" w:rsidR="003A3DBC" w:rsidRDefault="00AD7DD6" w:rsidP="003A74B5">
            <w:r w:rsidRPr="00AD7DD6">
              <w:t>0.130479</w:t>
            </w:r>
          </w:p>
        </w:tc>
        <w:tc>
          <w:tcPr>
            <w:tcW w:w="2500" w:type="dxa"/>
          </w:tcPr>
          <w:p w14:paraId="085486D1" w14:textId="2938D176" w:rsidR="003A3DBC" w:rsidRDefault="00AD7DD6" w:rsidP="003A74B5">
            <w:r w:rsidRPr="00AD7DD6">
              <w:t>0.119631</w:t>
            </w:r>
          </w:p>
        </w:tc>
      </w:tr>
      <w:tr w:rsidR="003A3DBC" w14:paraId="112BAB2A" w14:textId="77777777" w:rsidTr="003A74B5">
        <w:tc>
          <w:tcPr>
            <w:tcW w:w="1641" w:type="dxa"/>
          </w:tcPr>
          <w:p w14:paraId="704B2F42" w14:textId="77777777" w:rsidR="003A3DBC" w:rsidRDefault="003A3DBC" w:rsidP="003A74B5">
            <w:proofErr w:type="spellStart"/>
            <w:r>
              <w:t>Oulad</w:t>
            </w:r>
            <w:proofErr w:type="spellEnd"/>
          </w:p>
        </w:tc>
        <w:tc>
          <w:tcPr>
            <w:tcW w:w="1331" w:type="dxa"/>
          </w:tcPr>
          <w:p w14:paraId="0F60DEC1" w14:textId="77777777" w:rsidR="003A3DBC" w:rsidRDefault="003A3DBC" w:rsidP="003A74B5">
            <w:r>
              <w:t>NN</w:t>
            </w:r>
          </w:p>
        </w:tc>
        <w:tc>
          <w:tcPr>
            <w:tcW w:w="1559" w:type="dxa"/>
          </w:tcPr>
          <w:p w14:paraId="124E5B9F" w14:textId="65EBD46C" w:rsidR="003A3DBC" w:rsidRDefault="00AD7DD6" w:rsidP="003A74B5">
            <w:r w:rsidRPr="00AD7DD6">
              <w:t>0.67971</w:t>
            </w:r>
          </w:p>
        </w:tc>
        <w:tc>
          <w:tcPr>
            <w:tcW w:w="1985" w:type="dxa"/>
          </w:tcPr>
          <w:p w14:paraId="631D9D81" w14:textId="5B02CC07" w:rsidR="003A3DBC" w:rsidRDefault="00AD7DD6" w:rsidP="003A74B5">
            <w:r w:rsidRPr="00AD7DD6">
              <w:t>0.158022</w:t>
            </w:r>
          </w:p>
        </w:tc>
        <w:tc>
          <w:tcPr>
            <w:tcW w:w="2500" w:type="dxa"/>
          </w:tcPr>
          <w:p w14:paraId="0230474B" w14:textId="37D24DE1" w:rsidR="003A3DBC" w:rsidRDefault="00AD7DD6" w:rsidP="003A74B5">
            <w:r w:rsidRPr="00AD7DD6">
              <w:t>0.129197</w:t>
            </w:r>
          </w:p>
        </w:tc>
      </w:tr>
      <w:tr w:rsidR="003A3DBC" w14:paraId="06B41176" w14:textId="77777777" w:rsidTr="003A74B5">
        <w:tc>
          <w:tcPr>
            <w:tcW w:w="1641" w:type="dxa"/>
          </w:tcPr>
          <w:p w14:paraId="53523676" w14:textId="77777777" w:rsidR="003A3DBC" w:rsidRDefault="003A3DBC" w:rsidP="003A74B5">
            <w:r>
              <w:t>Mortgage</w:t>
            </w:r>
          </w:p>
        </w:tc>
        <w:tc>
          <w:tcPr>
            <w:tcW w:w="1331" w:type="dxa"/>
          </w:tcPr>
          <w:p w14:paraId="1400334C" w14:textId="77777777" w:rsidR="003A3DBC" w:rsidRDefault="003A3DBC" w:rsidP="003A74B5">
            <w:r>
              <w:t>RF</w:t>
            </w:r>
          </w:p>
        </w:tc>
        <w:tc>
          <w:tcPr>
            <w:tcW w:w="1559" w:type="dxa"/>
          </w:tcPr>
          <w:p w14:paraId="66BCA9B2" w14:textId="31B057A2" w:rsidR="003A3DBC" w:rsidRDefault="005C3887" w:rsidP="003A74B5">
            <w:r w:rsidRPr="005C3887">
              <w:t>0.800704</w:t>
            </w:r>
          </w:p>
        </w:tc>
        <w:tc>
          <w:tcPr>
            <w:tcW w:w="1985" w:type="dxa"/>
          </w:tcPr>
          <w:p w14:paraId="6EC70F9E" w14:textId="18E16008" w:rsidR="003A3DBC" w:rsidRDefault="005C3887" w:rsidP="003A74B5">
            <w:r w:rsidRPr="005C3887">
              <w:t>0.165627</w:t>
            </w:r>
          </w:p>
        </w:tc>
        <w:tc>
          <w:tcPr>
            <w:tcW w:w="2500" w:type="dxa"/>
          </w:tcPr>
          <w:p w14:paraId="65AF0733" w14:textId="64D505B6" w:rsidR="003A3DBC" w:rsidRDefault="005C3887" w:rsidP="003A74B5">
            <w:r w:rsidRPr="005C3887">
              <w:t>0.086076</w:t>
            </w:r>
          </w:p>
        </w:tc>
      </w:tr>
      <w:tr w:rsidR="003A3DBC" w14:paraId="4D9B6342" w14:textId="77777777" w:rsidTr="003A74B5">
        <w:tc>
          <w:tcPr>
            <w:tcW w:w="1641" w:type="dxa"/>
          </w:tcPr>
          <w:p w14:paraId="450E9EDA" w14:textId="77777777" w:rsidR="003A3DBC" w:rsidRDefault="003A3DBC" w:rsidP="003A74B5">
            <w:r>
              <w:t>Mortgage</w:t>
            </w:r>
          </w:p>
        </w:tc>
        <w:tc>
          <w:tcPr>
            <w:tcW w:w="1331" w:type="dxa"/>
          </w:tcPr>
          <w:p w14:paraId="5CF0F9DE" w14:textId="77777777" w:rsidR="003A3DBC" w:rsidRDefault="003A3DBC" w:rsidP="003A74B5">
            <w:r>
              <w:t>XGB</w:t>
            </w:r>
          </w:p>
        </w:tc>
        <w:tc>
          <w:tcPr>
            <w:tcW w:w="1559" w:type="dxa"/>
          </w:tcPr>
          <w:p w14:paraId="23AEB056" w14:textId="6820AE1B" w:rsidR="003A3DBC" w:rsidRDefault="00464518" w:rsidP="003A74B5">
            <w:r w:rsidRPr="00464518">
              <w:t>0.807042</w:t>
            </w:r>
          </w:p>
        </w:tc>
        <w:tc>
          <w:tcPr>
            <w:tcW w:w="1985" w:type="dxa"/>
          </w:tcPr>
          <w:p w14:paraId="7FAFA24A" w14:textId="12EDC930" w:rsidR="003A3DBC" w:rsidRDefault="00464518" w:rsidP="003A74B5">
            <w:r w:rsidRPr="00464518">
              <w:t>0.100712</w:t>
            </w:r>
          </w:p>
        </w:tc>
        <w:tc>
          <w:tcPr>
            <w:tcW w:w="2500" w:type="dxa"/>
          </w:tcPr>
          <w:p w14:paraId="0FF1E2ED" w14:textId="658CEF67" w:rsidR="003A3DBC" w:rsidRDefault="00464518" w:rsidP="003A74B5">
            <w:r w:rsidRPr="00464518">
              <w:t>0.08175</w:t>
            </w:r>
          </w:p>
        </w:tc>
      </w:tr>
      <w:tr w:rsidR="003A3DBC" w14:paraId="6EC5940D" w14:textId="77777777" w:rsidTr="003A74B5">
        <w:tc>
          <w:tcPr>
            <w:tcW w:w="1641" w:type="dxa"/>
          </w:tcPr>
          <w:p w14:paraId="5D3BA78D" w14:textId="77777777" w:rsidR="003A3DBC" w:rsidRDefault="003A3DBC" w:rsidP="003A74B5">
            <w:r>
              <w:t>Mortgage</w:t>
            </w:r>
          </w:p>
        </w:tc>
        <w:tc>
          <w:tcPr>
            <w:tcW w:w="1331" w:type="dxa"/>
          </w:tcPr>
          <w:p w14:paraId="5497BE7D" w14:textId="77777777" w:rsidR="003A3DBC" w:rsidRDefault="003A3DBC" w:rsidP="003A74B5">
            <w:r>
              <w:t>NN</w:t>
            </w:r>
          </w:p>
        </w:tc>
        <w:tc>
          <w:tcPr>
            <w:tcW w:w="1559" w:type="dxa"/>
          </w:tcPr>
          <w:p w14:paraId="5C739B53" w14:textId="6E8E68CB" w:rsidR="003A3DBC" w:rsidRDefault="00464518" w:rsidP="003A74B5">
            <w:r w:rsidRPr="00464518">
              <w:t>0.789437</w:t>
            </w:r>
          </w:p>
        </w:tc>
        <w:tc>
          <w:tcPr>
            <w:tcW w:w="1985" w:type="dxa"/>
          </w:tcPr>
          <w:p w14:paraId="5A1A97CB" w14:textId="52C8E9B2" w:rsidR="003A3DBC" w:rsidRDefault="00464518" w:rsidP="003A74B5">
            <w:r w:rsidRPr="00464518">
              <w:t>0.128803</w:t>
            </w:r>
          </w:p>
        </w:tc>
        <w:tc>
          <w:tcPr>
            <w:tcW w:w="2500" w:type="dxa"/>
          </w:tcPr>
          <w:p w14:paraId="493E1C04" w14:textId="158F9E69" w:rsidR="003A3DBC" w:rsidRDefault="00464518" w:rsidP="003A74B5">
            <w:r w:rsidRPr="00464518">
              <w:t>0.082899</w:t>
            </w:r>
          </w:p>
        </w:tc>
      </w:tr>
      <w:tr w:rsidR="003A3DBC" w14:paraId="765AEF66" w14:textId="77777777" w:rsidTr="003A74B5">
        <w:tc>
          <w:tcPr>
            <w:tcW w:w="1641" w:type="dxa"/>
          </w:tcPr>
          <w:p w14:paraId="2CCDA551" w14:textId="77777777" w:rsidR="003A3DBC" w:rsidRDefault="003A3DBC" w:rsidP="003A74B5">
            <w:r>
              <w:t>Recidivism</w:t>
            </w:r>
          </w:p>
        </w:tc>
        <w:tc>
          <w:tcPr>
            <w:tcW w:w="1331" w:type="dxa"/>
          </w:tcPr>
          <w:p w14:paraId="684BF229" w14:textId="77777777" w:rsidR="003A3DBC" w:rsidRDefault="003A3DBC" w:rsidP="003A74B5">
            <w:r>
              <w:t>RF</w:t>
            </w:r>
          </w:p>
        </w:tc>
        <w:tc>
          <w:tcPr>
            <w:tcW w:w="1559" w:type="dxa"/>
          </w:tcPr>
          <w:p w14:paraId="4495F1A6" w14:textId="0A1BE287" w:rsidR="003A3DBC" w:rsidRDefault="006B303B" w:rsidP="003A74B5">
            <w:r w:rsidRPr="006B303B">
              <w:t>0.620937</w:t>
            </w:r>
          </w:p>
        </w:tc>
        <w:tc>
          <w:tcPr>
            <w:tcW w:w="1985" w:type="dxa"/>
          </w:tcPr>
          <w:p w14:paraId="47645694" w14:textId="67787E95" w:rsidR="003A3DBC" w:rsidRDefault="006B303B" w:rsidP="003A74B5">
            <w:r w:rsidRPr="006B303B">
              <w:t>0.104887</w:t>
            </w:r>
          </w:p>
        </w:tc>
        <w:tc>
          <w:tcPr>
            <w:tcW w:w="2500" w:type="dxa"/>
          </w:tcPr>
          <w:p w14:paraId="6F5A4D78" w14:textId="279CD0D8" w:rsidR="003A3DBC" w:rsidRDefault="006B303B" w:rsidP="003A74B5">
            <w:r w:rsidRPr="006B303B">
              <w:t>0.081425</w:t>
            </w:r>
          </w:p>
        </w:tc>
      </w:tr>
      <w:tr w:rsidR="003A3DBC" w14:paraId="10C7BF53" w14:textId="77777777" w:rsidTr="003A74B5">
        <w:tc>
          <w:tcPr>
            <w:tcW w:w="1641" w:type="dxa"/>
          </w:tcPr>
          <w:p w14:paraId="199F112C" w14:textId="77777777" w:rsidR="003A3DBC" w:rsidRDefault="003A3DBC" w:rsidP="003A74B5">
            <w:r>
              <w:t>Recidivism</w:t>
            </w:r>
          </w:p>
        </w:tc>
        <w:tc>
          <w:tcPr>
            <w:tcW w:w="1331" w:type="dxa"/>
          </w:tcPr>
          <w:p w14:paraId="066274DE" w14:textId="77777777" w:rsidR="003A3DBC" w:rsidRDefault="003A3DBC" w:rsidP="003A74B5">
            <w:r>
              <w:t>XGB</w:t>
            </w:r>
          </w:p>
        </w:tc>
        <w:tc>
          <w:tcPr>
            <w:tcW w:w="1559" w:type="dxa"/>
          </w:tcPr>
          <w:p w14:paraId="0A2A1EC0" w14:textId="06C8201B" w:rsidR="003A3DBC" w:rsidRDefault="006B303B" w:rsidP="003A74B5">
            <w:r w:rsidRPr="006B303B">
              <w:t>0.615</w:t>
            </w:r>
          </w:p>
        </w:tc>
        <w:tc>
          <w:tcPr>
            <w:tcW w:w="1985" w:type="dxa"/>
          </w:tcPr>
          <w:p w14:paraId="0CEA64C6" w14:textId="319FD029" w:rsidR="003A3DBC" w:rsidRDefault="006B303B" w:rsidP="003A74B5">
            <w:r w:rsidRPr="006B303B">
              <w:t>0.178761</w:t>
            </w:r>
          </w:p>
        </w:tc>
        <w:tc>
          <w:tcPr>
            <w:tcW w:w="2500" w:type="dxa"/>
          </w:tcPr>
          <w:p w14:paraId="1728BC2D" w14:textId="114F1346" w:rsidR="003A3DBC" w:rsidRDefault="006B303B" w:rsidP="003A74B5">
            <w:r w:rsidRPr="006B303B">
              <w:t>0.08392</w:t>
            </w:r>
          </w:p>
        </w:tc>
      </w:tr>
      <w:tr w:rsidR="003A3DBC" w14:paraId="79CE04F0" w14:textId="77777777" w:rsidTr="003A74B5">
        <w:tc>
          <w:tcPr>
            <w:tcW w:w="1641" w:type="dxa"/>
          </w:tcPr>
          <w:p w14:paraId="5A0396BD" w14:textId="77777777" w:rsidR="003A3DBC" w:rsidRDefault="003A3DBC" w:rsidP="003A74B5">
            <w:r>
              <w:t>Recidivism</w:t>
            </w:r>
          </w:p>
        </w:tc>
        <w:tc>
          <w:tcPr>
            <w:tcW w:w="1331" w:type="dxa"/>
          </w:tcPr>
          <w:p w14:paraId="56BAA45B" w14:textId="77777777" w:rsidR="003A3DBC" w:rsidRDefault="003A3DBC" w:rsidP="003A74B5">
            <w:r>
              <w:t>NN</w:t>
            </w:r>
          </w:p>
        </w:tc>
        <w:tc>
          <w:tcPr>
            <w:tcW w:w="1559" w:type="dxa"/>
          </w:tcPr>
          <w:p w14:paraId="51400CC7" w14:textId="344AA83A" w:rsidR="003A3DBC" w:rsidRDefault="005C3887" w:rsidP="003A74B5">
            <w:r w:rsidRPr="005C3887">
              <w:t>0.605625</w:t>
            </w:r>
          </w:p>
        </w:tc>
        <w:tc>
          <w:tcPr>
            <w:tcW w:w="1985" w:type="dxa"/>
          </w:tcPr>
          <w:p w14:paraId="21370057" w14:textId="3A0BAE51" w:rsidR="003A3DBC" w:rsidRDefault="005C3887" w:rsidP="003A74B5">
            <w:r w:rsidRPr="005C3887">
              <w:t>0.159106</w:t>
            </w:r>
          </w:p>
        </w:tc>
        <w:tc>
          <w:tcPr>
            <w:tcW w:w="2500" w:type="dxa"/>
          </w:tcPr>
          <w:p w14:paraId="5614DF79" w14:textId="54B0B5C8" w:rsidR="003A3DBC" w:rsidRDefault="005C3887" w:rsidP="003A74B5">
            <w:r w:rsidRPr="005C3887">
              <w:t>0.081799</w:t>
            </w:r>
          </w:p>
        </w:tc>
      </w:tr>
      <w:tr w:rsidR="003A3DBC" w14:paraId="3E2AF114" w14:textId="77777777" w:rsidTr="003A74B5">
        <w:tc>
          <w:tcPr>
            <w:tcW w:w="1641" w:type="dxa"/>
          </w:tcPr>
          <w:p w14:paraId="6FA05F2D" w14:textId="77777777" w:rsidR="003A3DBC" w:rsidRDefault="003A3DBC" w:rsidP="003A74B5">
            <w:r>
              <w:t>Census</w:t>
            </w:r>
          </w:p>
        </w:tc>
        <w:tc>
          <w:tcPr>
            <w:tcW w:w="1331" w:type="dxa"/>
          </w:tcPr>
          <w:p w14:paraId="76702214" w14:textId="77777777" w:rsidR="003A3DBC" w:rsidRDefault="003A3DBC" w:rsidP="003A74B5">
            <w:r>
              <w:t>RF</w:t>
            </w:r>
          </w:p>
        </w:tc>
        <w:tc>
          <w:tcPr>
            <w:tcW w:w="1559" w:type="dxa"/>
          </w:tcPr>
          <w:p w14:paraId="46D84649" w14:textId="370C21DD" w:rsidR="003A3DBC" w:rsidRDefault="003A3DBC" w:rsidP="003A74B5">
            <w:r w:rsidRPr="003A3DBC">
              <w:t>0.811811</w:t>
            </w:r>
          </w:p>
        </w:tc>
        <w:tc>
          <w:tcPr>
            <w:tcW w:w="1985" w:type="dxa"/>
          </w:tcPr>
          <w:p w14:paraId="720D4372" w14:textId="156512BF" w:rsidR="003A3DBC" w:rsidRDefault="003A3DBC" w:rsidP="003A74B5">
            <w:r w:rsidRPr="003A3DBC">
              <w:t>0.376304</w:t>
            </w:r>
          </w:p>
        </w:tc>
        <w:tc>
          <w:tcPr>
            <w:tcW w:w="2500" w:type="dxa"/>
          </w:tcPr>
          <w:p w14:paraId="01E15FF5" w14:textId="355BC11A" w:rsidR="003A3DBC" w:rsidRDefault="003A3DBC" w:rsidP="003A74B5">
            <w:r w:rsidRPr="003A3DBC">
              <w:t>0.114885</w:t>
            </w:r>
          </w:p>
        </w:tc>
      </w:tr>
      <w:tr w:rsidR="003A3DBC" w14:paraId="0AA576F5" w14:textId="77777777" w:rsidTr="003A74B5">
        <w:tc>
          <w:tcPr>
            <w:tcW w:w="1641" w:type="dxa"/>
          </w:tcPr>
          <w:p w14:paraId="106F5327" w14:textId="77777777" w:rsidR="003A3DBC" w:rsidRDefault="003A3DBC" w:rsidP="003A74B5">
            <w:r>
              <w:t>Census</w:t>
            </w:r>
          </w:p>
        </w:tc>
        <w:tc>
          <w:tcPr>
            <w:tcW w:w="1331" w:type="dxa"/>
          </w:tcPr>
          <w:p w14:paraId="19D5C335" w14:textId="77777777" w:rsidR="003A3DBC" w:rsidRDefault="003A3DBC" w:rsidP="003A74B5">
            <w:r>
              <w:t>XGB</w:t>
            </w:r>
          </w:p>
        </w:tc>
        <w:tc>
          <w:tcPr>
            <w:tcW w:w="1559" w:type="dxa"/>
          </w:tcPr>
          <w:p w14:paraId="38AE7908" w14:textId="6387D2D0" w:rsidR="003A3DBC" w:rsidRDefault="003A3DBC" w:rsidP="003A74B5">
            <w:r w:rsidRPr="003A3DBC">
              <w:t>0.79364</w:t>
            </w:r>
          </w:p>
        </w:tc>
        <w:tc>
          <w:tcPr>
            <w:tcW w:w="1985" w:type="dxa"/>
          </w:tcPr>
          <w:p w14:paraId="18660B44" w14:textId="4CF7A075" w:rsidR="003A3DBC" w:rsidRDefault="003A3DBC" w:rsidP="003A74B5">
            <w:r w:rsidRPr="003A3DBC">
              <w:t>0.378349</w:t>
            </w:r>
          </w:p>
        </w:tc>
        <w:tc>
          <w:tcPr>
            <w:tcW w:w="2500" w:type="dxa"/>
          </w:tcPr>
          <w:p w14:paraId="1DCADDA3" w14:textId="27094A82" w:rsidR="003A3DBC" w:rsidRDefault="003A3DBC" w:rsidP="003A74B5">
            <w:r w:rsidRPr="003A3DBC">
              <w:t>0.115664</w:t>
            </w:r>
          </w:p>
        </w:tc>
      </w:tr>
      <w:tr w:rsidR="003A3DBC" w14:paraId="2A2805DF" w14:textId="77777777" w:rsidTr="003A74B5">
        <w:tc>
          <w:tcPr>
            <w:tcW w:w="1641" w:type="dxa"/>
          </w:tcPr>
          <w:p w14:paraId="08D14616" w14:textId="77777777" w:rsidR="003A3DBC" w:rsidRDefault="003A3DBC" w:rsidP="003A74B5">
            <w:r>
              <w:t>Census</w:t>
            </w:r>
          </w:p>
        </w:tc>
        <w:tc>
          <w:tcPr>
            <w:tcW w:w="1331" w:type="dxa"/>
          </w:tcPr>
          <w:p w14:paraId="5F7A6C7E" w14:textId="77777777" w:rsidR="003A3DBC" w:rsidRDefault="003A3DBC" w:rsidP="003A74B5">
            <w:r>
              <w:t>NN</w:t>
            </w:r>
          </w:p>
        </w:tc>
        <w:tc>
          <w:tcPr>
            <w:tcW w:w="1559" w:type="dxa"/>
          </w:tcPr>
          <w:p w14:paraId="76A107F2" w14:textId="0A29551C" w:rsidR="003A3DBC" w:rsidRDefault="003A3DBC" w:rsidP="003A74B5">
            <w:r w:rsidRPr="003A3DBC">
              <w:t>0.796561</w:t>
            </w:r>
          </w:p>
        </w:tc>
        <w:tc>
          <w:tcPr>
            <w:tcW w:w="1985" w:type="dxa"/>
          </w:tcPr>
          <w:p w14:paraId="1ABAB784" w14:textId="66C920AE" w:rsidR="003A3DBC" w:rsidRDefault="003A3DBC" w:rsidP="003A74B5">
            <w:r w:rsidRPr="003A3DBC">
              <w:t>0.402944</w:t>
            </w:r>
          </w:p>
        </w:tc>
        <w:tc>
          <w:tcPr>
            <w:tcW w:w="2500" w:type="dxa"/>
          </w:tcPr>
          <w:p w14:paraId="081F0C50" w14:textId="129E7C74" w:rsidR="003A3DBC" w:rsidRDefault="003A3DBC" w:rsidP="003A74B5">
            <w:r w:rsidRPr="003A3DBC">
              <w:t>0.119643</w:t>
            </w:r>
          </w:p>
        </w:tc>
      </w:tr>
    </w:tbl>
    <w:p w14:paraId="21C825F9" w14:textId="77777777" w:rsidR="003A3DBC" w:rsidRDefault="003A3DBC"/>
    <w:sectPr w:rsidR="003A3D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MrE0Nzc3MrA0NTZW0lEKTi0uzszPAykwrAUAnITxnSwAAAA="/>
  </w:docVars>
  <w:rsids>
    <w:rsidRoot w:val="001E05D7"/>
    <w:rsid w:val="000821EF"/>
    <w:rsid w:val="000E0A44"/>
    <w:rsid w:val="00117128"/>
    <w:rsid w:val="001E05D7"/>
    <w:rsid w:val="0032797E"/>
    <w:rsid w:val="003821A2"/>
    <w:rsid w:val="003A3DBC"/>
    <w:rsid w:val="00427761"/>
    <w:rsid w:val="00464518"/>
    <w:rsid w:val="005C3887"/>
    <w:rsid w:val="005D36C2"/>
    <w:rsid w:val="005F019C"/>
    <w:rsid w:val="006B303B"/>
    <w:rsid w:val="00A84002"/>
    <w:rsid w:val="00AD29C5"/>
    <w:rsid w:val="00AD7DD6"/>
    <w:rsid w:val="00B4176C"/>
    <w:rsid w:val="00FB3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57B14"/>
  <w15:chartTrackingRefBased/>
  <w15:docId w15:val="{BA7982A5-E4C6-4F58-8E16-048CCA271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B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05D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05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E05D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05D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05D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05D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05D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05D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05D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05D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05D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E05D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05D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05D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05D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05D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05D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05D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E05D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05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05D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E05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E05D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E05D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E05D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E05D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05D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05D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E05D7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E0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3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hne lenders</dc:creator>
  <cp:keywords/>
  <dc:description/>
  <cp:lastModifiedBy>Daphne lenders</cp:lastModifiedBy>
  <cp:revision>2</cp:revision>
  <dcterms:created xsi:type="dcterms:W3CDTF">2025-05-21T10:18:00Z</dcterms:created>
  <dcterms:modified xsi:type="dcterms:W3CDTF">2025-07-18T07:39:00Z</dcterms:modified>
</cp:coreProperties>
</file>